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31101วิทยาศาสตร์</w:t>
      </w:r>
      <w:r>
        <w:t xml:space="preserve"> </w:t>
      </w:r>
      <w:r>
        <w:t xml:space="preserve">ม.4/2</w:t>
      </w:r>
      <w:r>
        <w:t xml:space="preserve"> </w:t>
      </w:r>
      <w:r>
        <w:t xml:space="preserve">(เช้า)</w:t>
      </w:r>
      <w:r>
        <w:t xml:space="preserve"> </w:t>
      </w:r>
      <w:r>
        <w:t xml:space="preserve">260666</w:t>
      </w:r>
    </w:p>
    <w:p>
      <w:pPr>
        <w:pStyle w:val="Date"/>
      </w:pPr>
      <w:r>
        <w:t xml:space="preserve">วันจันทร์ที่</w:t>
      </w:r>
      <w:r>
        <w:t xml:space="preserve"> </w:t>
      </w:r>
      <w:r>
        <w:t xml:space="preserve">26</w:t>
      </w:r>
      <w:r>
        <w:t xml:space="preserve"> </w:t>
      </w:r>
      <w:r>
        <w:t xml:space="preserve">มิถุนายน</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กรรณิกา) สวัสดีค่ะ นักเรียนเอาสมุดมาแจกกันลูก มาค่ะ โอเค ได้สมุดกันเรียบร้อยแล้วนะคะ เมื่อคืนเป็นอย่างไร อากาศร้อนไหม หนาว ทำไมหนาว ใช่ เมื่อคืนฝนตก ฝนที่อุดรฯ ตกหนักมาก อากาศเย็นเลยใช่ไหม หนาวแล้วเปิดพัดลมไหมเมื่อคืน เปิด หนาวอย่างไรนี่ หนาวก็เปิดพัดลมเหมือนเดิม เปิดพัดลม ห่มผ้า โอเค ยังดีที่นอนห่มผ้าอยู่ ไม่อย่างนั้นตื่นเช้าขึ้นมานักเรียนอาจจะไม่สบาย ตัวร้อน มีน้ำมูกก็ได้นะคะ ช่วงนี้ฝนตกบ่อยนะคะ เป็นฤดูฝน ให้นักเรียนดูแลสุขภาพนะคะ ไม่ใช่ว่าเห็นฝนแล้ว ดีใจ ออกไปตากฝนไม่ได้นะ เสาร์-อาทิตย์ เห็นอยู่ คุณครูมาอยู่เวรวันอาทิตย์ หลาย ๆ คน มีฝนตก ฝนอาจจะตกปรอย ๆ อย่างนี้ นักเรียนคิดว่าไม่เป็นไรหรอก ฉันเดินออกไปนิดเดียว ฝนก็ตกไม่ได้หนักอะไร เป็นหรอกไข้น่ะ แต่ว่าปรากฏว่า พอผมร่างกายของเราใช่ไหม มันเจอความเย็น เจออะไรบ่อย ๆ อย่างนี้ ร่างกายของเราอาจจะไม่สบายได้นะคะ เป็นอย่างไร ซักผ้าเสาร์-อาทิตย์แห้งไหมผ้าแห้งไหม แห้ง เพราะว่าวันเสาร์มันร้อนวันเสาร์มีแดดแต่ตอนเย็น ๆ วันเสาร์ฝนก็ตก พอมาวันอาทิตย์ตอนเช้าอากาศก็จะอย่างไร ร้อนหรือหนาว ร้อนหรือหนาว วันอาทิตย์ตอนเช้า ทบทวนทบทวนดูสิ ว่าจำอะไรได้บ้าง วันอาทิตย์ เมื่อวานน่ะลูก อะไรนะคะ จำได้ว่านอนทั้งวัน อวัยวะเราจะเข้ามาในเรื่องอวัยวะ แล้วถ้าสมมติเราไม่สบายหรือว่าในร่างกายของเรา อันไหนมันจะไปเกี่ยวกันบ้างนะคะ นักเรียนดูจากแผนภาพตรงนี้ อวัยวะภายในร่างกาย อวัยวะภายในร่างกาย อันที่ 1 รูปที่ 1 เป็นรูปของอะไร สมอง ภาพที่ 2 ล่ะคะ ปอด เป็นอย่างไรนะ ใช่ ภาพที่ 3 ภาพที่ 3 ดูดี ๆ ภาพที่ 3 หัวใจ ภาพที่ 4 ภาพที่ 4 อะไรคะ ตับ ตับ ตรงนี้ ภาพที่ 4 จะเป็นสภาพที่ 5พาพี่ 5 กระเพาะอาหารภาพที่ 6ภาพที่ 6 เป็นไตส่วนใดมันจะอยู่ด้านหลังฝั่งนี้นะคะ ภาพที่ 7 ลำไส้ใหญ่ ลำไส้เล็ก นี่ เห็นไหมมันจะมีรูปให้ดูอยู่ สีของเขาจะแตกต่างกันนะคะ เดี๋ยวนักเรียนจะนักเรียนได้เรียนมาแล้ว ตอน ม. ต้น ใช่ไหม อวัยวะต่าง ๆ มีพื้นฐานมาแล้ว บางคนอาจจะลืม เดี๋ยวเราก็จะได้มาทบทวนกันแต่ในหัวข้อวันนี้คุณครูจะพานักเรียนมาเรียนเกี่ยวกับ การดำรงชีวิตของมนุษย์ ซึ่งมันจะมาเกี่ยวกับการรักษาดุลยภาพของน้ำและแร่ธาตุในร่างกายนะคะ นี่ กเรียนดู เรามาดูว่า จากที่เราทานอาหาร หรือทานยา กินยาอะไรต่าง ๆ เข้าไป อวัยวะส่วนไหนมันไปช่วยกรองของเสีย บางอย่างที่เราทานเข้าไปนี่ มันไม่ได้มีประโยชน์ทั้งหมดใช่ไหม อย่างนักเรียนเป็นคนชอบกินน้ำอัดลม กินขนม ขนมบางอย่างมีส่วนที่เป็นประโยชน์ก็มี แต่ส่วนที่ไม่เป็นประโยชน์กับร่างกายก็มีเยอะใช่ไหม ส่วนใหญ่นักเรียนนี้จะทานขนม หรือทานอาหารตามรสชาติ อันไหนที่อร่อยฉันก็จะกินเยอะ ๆ แต่ฉันไม่รู้หรอกว่าอันที่เข้าไปน่ะ มันดีต่อร่างกายไหม ใช่ไหม วันนี้เรามาดูว่าไตมีความสำคัญยังอย่างไร ชกับร่างกายของเรานะคะ นักเรียนดู ร่างกายของมนุษย์จะมีไตเป็นอวัยวะในการรักษาสมดุลของน้ำ และเกลือแร่ในร่างกาย โดยทำหน้าที่ไตนี่ จะทำหน้าที่กรองของเสีย และสารแปลกปลอมจากกระแสเลือด แล้วขับออกมาในรูปปัสสาวะ สังเกตไหมว่าปัสสาวะของเรา แต่ละวัน หรือว่าแต่ละคนสีจะไม่เหมือนกัน เคยดูไหม เวลาเข้าห้องน้ำ เคยก้มดูไหมหลังจากฉี่แล้วน่ะ ถ้าสมมติว่าวันไหนที่เราทานน้ำน้อยใช่ไหม ไม่ค่อยทานน้ำเลย แต่ว่ากินอย่างอื่นเข้าไปเยอะแยะ เวลาเราไปห้องน้ำ เราไปปัสสาวะ เราจะเห็นว่าสีปัสสาวะของเรามันจะเข้มใช่ไหม อาจจะเป็นสีเหลืองเข้ม หรือออกสีส้ม ๆ อะไรอย่างนี้ ถ้าใครกินน้ำน้อยนะคะ แต่ถ้าใครทานน้ำมาก ๆ จิบน้ำบ่อย ๆ ไม่ใช่ว่าทานน้ำมาก นี่คือตอนนี้ล่ะขวดหนึ่ง กินให้หมดขวดหนึ่งเลย ไม่ใช่นะคะ นักเรียนก็จะทานน้ำ แล้วก็ไปเรื่อย ๆ นะคะ อย่างน้อยทานน้ำต้องเท่าไรใน 1 วัน เก่งมากทานน้ำหนึ่งวันนี่ ทานน้ำให้ได้ 8 แก้วนะคะ ร่างกายของเราต้องการน้ำมากเพราะว่าถ้าเราขาดน้ำนี่ ขาดน้ำไม่กี่วันนี้เราก็ตายได้ แต่ว่าอาหารเราสามารถลดได้ใช่ไหม เห็นได้ฟังข่าว 13 หมูป่าไหม เขาติดอยู่ในถ้ำ ใช่ไม่มีอาหารใช่ไหมอาหารที่เอาเข้าไปนี่ ก็จะมีขนมแค่นิดเดียวน้ำที่พกเข้าไปด้วยกินไปเรื่อย ๆ มันก็จะหมด คุณครูและนักเรียนก็เลยต้องเอาน้ำจากที่ไหนมาทาน ใช่ น้ำต้องทำอย่างไรก็ได้ให้ร่างกายของตัวเองไม่ขาดน้ำ หาน้ำหรืออะไรทาน ในถ้ำมันก็จะมีโขดหินมีน้ำหยดอะไรอย่างนั้นใช่ไหม แล้วก็จะมีน้ำที่ไหลลงมาบางครั้งเราก็ไม่รู้หรอกว่ามันสะอาดหรือว่ามันสกปรกขนาดไหนแต่ณเวลานั้นร่างกายต้องการน้ำนะคะ ทีนี้ เราจะมาดูกันต่อว่า เราจะมาดูภาพต่อไป ส่วนประกอบของหน่วยไตนะคะ เห็นไหม เห็นภาพนี้ไหม ปีที่แล้วคุณครูจะมีหุ่น ลองเปิดร้านปีที่แล้วมันจะมีหุ่น เห็นหุ่นที่อยู่ในห้องวิทยาศาสตร์ข้างล่างไหม พวกเราที่เรียนมาแล้วกับครูพลอยน่ะ ใช่ มันจะมีหุ่นใช่ไหมจะมีหุ่น แล้วนะมันจะมีอวัยวะภายในร่างกายมีส่วนต่าง ๆ วันนี้คุณครูไม่ได้เอาเข้ามาไม่ได้เอาขึ้นมาด้วยเดี๋ยวคาบต่อไปเดี๋ยวจะเอาขึ้นมาให้ด้วยนะคะ ทีนี้ ในตรงหุ่นตรงนั้นนักเรียนจะเห็นว่ามันมีอวัยวะในร่างกายหลายอย่างใช่ไหมที่เราเห็น ไม่ว่าจะเป็นตับ เป็นไต เป็นลำไส้ เล็กลำไส้ใหญ่ อะไรต่าง ๆ มีหมดเลยนะคะ แต่ในวันนี้เราจะมาเรียนเกี่ยวกับส่วนประกอบของหน่วยไตนะคะ นักเรียนดูภาพนี้ นักเรียนจะเห็นว่าไตมันจะมีอยู่ 2 ข้างใช่ไหม เห็นไหมนี่ ภาพตรงนี้ ไตมีอยู่ 2 ข้าง สมมติว่าเราตัดไปข้างหนึ่ง เราจะยังมีชีวิตอยู่ไหม มีไหมคะ มีไหมคะ คุณขิง สมมติว่าไตเราตัดไปหนึ่ง ตายไหม ตายไหม ไตมันจะมี 2 ข้างใช่ไหม ตัดไปแล้วข้างหนึ่ง ตายหรือไม่ตาย อันนี้ตายไหมน้องอาย อายตอบว่าไม่ตายนะคะ ไตเรามี 2 ข้าง เรา 3 ถ้าสมมติรถตัดไตออกไปข้างนึงเหลือไตอีกข้างนึงเราจะยังมีชีวิตอยู่ แต่ร่างกายของเราอาจจะไม่ไม่แข็งแรงเหมือนเดิมนะค่ะ เพราะว่าจากปกติมีไต 2 ข้าง เขาจะช่วยกันกองของเสียใช่ไหม แล้วทานข้าวเหมือนเดิมทานเข้าไปทางเข้าไปทานของต่าง ๆ เข้าไป ไต 2 ข้าง ก็จะช่วยกันกรองของเสีย แต่พอตัดไปข้างหนึ่งปุ๊บ เหลืออยู่ข้างเดียว การทำงานของไตก็ประสิทธิภาพก็จะลดลง ทำให้ร่างกายของเราที่เคยแข็งแรงนี่ ก็จะอ่อนแอลงแล้วก็ขึ้นกับการกินของเราในแต่ละวันด้วยการดำรงชีวิตของเราแต่ละวันด้วยนะคะ ทีนี้เรามาดูกันว่า จากรูป เห็นไหม เขาเอาภาพไตฝั่งหนึ่งมาให้เราดู แล้วเขาก็ผ่านตรงไปนี่ ตรงนี้ให้เราดู จากที่เป็นไตใกล้ ๆ กันมา จะเป็นท่อไตใช่ไหม ท่อไตก่อน พอผ่าออกมา ดูกรวยไตข้างในหาดูกรวยไตข้างใน สังเกตว่าจะมีท่ออะไรหลาย ๆ ท่อเยอะมาก จะมีท่อต่าง ๆ เยอะมาก ท่อโกลโมลูลัส อะไรอย่างนี้ แคปซูล ท่อหน่วยไต ท่อรวมพวกนี้ ล้วนแล้วแต่เป็นที่สำคัญสำคัญทั้งนั้นนะคะ คุณครูก็จะให้นักเรียนรู้ในเบื้องต้นก่อนว่าองค์ประกอบของเค้านี่ ส่วนประกอบของหน่วยไตนี้มีอะไรบ้างนะคะ ทีนี้ เดี๋ยวคุณครูจะให้นักเรียนทำแบบทดสอบ ทำแบบฝึกหัดนะคะ เราจะเก็บงานกันให้เสร็จในคาบไปเลยนะ นักเรียนจะทำตรงนี้ให้เสร็จก่อน เพราะว่าส่วนนี้ก็จะเป็นคะแนนเก็บของเราด้วยนะคะ มีใครถามคำถามอะไรไหม สงสัยอะไรไหม สงสัยอะไรไหมเอ่ย อาย เขาหูได้ยิน เขาก็จะดูครูล่ามไปด้วย แล้วก็จะฟังจากครูนิดไปด้วยนะคะ ส่วนพวกเราใครที่ไม่ได้ยินก็ดูล่ามนะ เพราะว่าคุณครูก็จะไปยืนข้างจอแล้วก็เล่าให้นักเรียนฟังอยู่แล้ว ถ้าไม่เข้าใจอะไรก็ถามพี่ล่าม สามารถสื่อสารกับคุณครูได้ ถ้านักเรียนไม่เข้าใจนักเรียนก็ภาษามือให้พี่ล่าม แล้วพี่ล่ามก็จะบอกคุณครูอีกทีหนึ่งนะคะ โอเคไหม เดี๋ยวครูจะแจกใบความรู้แล้วก็ใบงานให้นะคะ โอเค ถ้าใครถ้าใครสงสัยตรงไหนก็ถามได้ตลอดเพราะคุณครูก็อยู่ในห้องอยู่แล้ว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31101วิทยาศาสตร์ ม.4/2 (เช้า) 260666</dc:title>
  <dc:creator/>
  <cp:keywords/>
  <dcterms:created xsi:type="dcterms:W3CDTF">2024-01-04T03:00:49Z</dcterms:created>
  <dcterms:modified xsi:type="dcterms:W3CDTF">2024-01-04T03: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มิถุนายน 2566 เวลา 10.30 น.</vt:lpwstr>
  </property>
  <property fmtid="{D5CDD505-2E9C-101B-9397-08002B2CF9AE}" pid="3" name="subtitle">
    <vt:lpwstr/>
  </property>
</Properties>
</file>